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a8b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3c39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ed50f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